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14e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3aed5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e174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5c612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9d3b2d5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3a116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ff3be3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b98850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10:01:21Z</dcterms:created>
  <dcterms:modified xsi:type="dcterms:W3CDTF">2022-01-20T10:01:21Z</dcterms:modified>
</cp:coreProperties>
</file>